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D8E9" w14:textId="2C6AA6C8" w:rsidR="009D03CD" w:rsidRPr="009D03CD" w:rsidRDefault="009D03CD" w:rsidP="009D03CD">
      <w:pPr>
        <w:jc w:val="center"/>
        <w:rPr>
          <w:b/>
          <w:bCs/>
          <w:sz w:val="36"/>
          <w:szCs w:val="36"/>
        </w:rPr>
      </w:pPr>
      <w:r w:rsidRPr="009D03CD">
        <w:rPr>
          <w:b/>
          <w:bCs/>
          <w:sz w:val="36"/>
          <w:szCs w:val="36"/>
        </w:rPr>
        <w:t>Roanoke-Chowan Community College Reaffirmation Timeline</w:t>
      </w:r>
    </w:p>
    <w:p w14:paraId="3DD2880D" w14:textId="759E1DD8" w:rsidR="009D03CD" w:rsidRPr="009D03CD" w:rsidRDefault="009D03CD" w:rsidP="009D03CD">
      <w:pPr>
        <w:jc w:val="center"/>
        <w:rPr>
          <w:b/>
          <w:bCs/>
          <w:sz w:val="36"/>
          <w:szCs w:val="36"/>
        </w:rPr>
      </w:pPr>
      <w:r w:rsidRPr="009D03CD">
        <w:rPr>
          <w:b/>
          <w:bCs/>
          <w:sz w:val="36"/>
          <w:szCs w:val="36"/>
        </w:rPr>
        <w:t>Reaffirmation Year: 2023</w:t>
      </w:r>
    </w:p>
    <w:p w14:paraId="2DF231B5" w14:textId="77777777" w:rsidR="009D03CD" w:rsidRPr="009D03CD" w:rsidRDefault="009D03CD" w:rsidP="009D03CD">
      <w:pPr>
        <w:jc w:val="center"/>
        <w:rPr>
          <w:b/>
          <w:bCs/>
          <w:sz w:val="28"/>
          <w:szCs w:val="28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D03CD" w14:paraId="195CCCA1" w14:textId="77777777" w:rsidTr="00E529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8EAADB" w:themeFill="accent1" w:themeFillTint="99"/>
          </w:tcPr>
          <w:p w14:paraId="03C72DA4" w14:textId="495A0368" w:rsidR="009D03CD" w:rsidRDefault="00E52943" w:rsidP="009D03C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GE</w:t>
            </w:r>
          </w:p>
        </w:tc>
        <w:tc>
          <w:tcPr>
            <w:tcW w:w="4675" w:type="dxa"/>
            <w:shd w:val="clear" w:color="auto" w:fill="8EAADB" w:themeFill="accent1" w:themeFillTint="99"/>
          </w:tcPr>
          <w:p w14:paraId="0B2EB184" w14:textId="62E346C1" w:rsidR="009D03CD" w:rsidRDefault="009D03CD" w:rsidP="009D03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</w:t>
            </w:r>
          </w:p>
        </w:tc>
      </w:tr>
      <w:tr w:rsidR="009D03CD" w14:paraId="64EEA11A" w14:textId="77777777" w:rsidTr="006D719F">
        <w:trPr>
          <w:trHeight w:val="6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822EE65" w14:textId="45C1B3E4" w:rsidR="009D03CD" w:rsidRDefault="009D03CD" w:rsidP="009D03CD">
            <w:pPr>
              <w:rPr>
                <w:sz w:val="24"/>
                <w:szCs w:val="24"/>
              </w:rPr>
            </w:pPr>
            <w:r>
              <w:t xml:space="preserve">Orientation of Leadership Teams </w:t>
            </w:r>
          </w:p>
        </w:tc>
        <w:tc>
          <w:tcPr>
            <w:tcW w:w="4675" w:type="dxa"/>
          </w:tcPr>
          <w:p w14:paraId="0F204B1F" w14:textId="039E0483" w:rsidR="009D03CD" w:rsidRDefault="009D03CD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t>December 6-8</w:t>
            </w:r>
          </w:p>
        </w:tc>
      </w:tr>
      <w:tr w:rsidR="009D03CD" w14:paraId="3E6C03A3" w14:textId="77777777" w:rsidTr="00E52943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8EAADB" w:themeFill="accent1" w:themeFillTint="99"/>
          </w:tcPr>
          <w:p w14:paraId="31A74F2B" w14:textId="77777777" w:rsidR="009D03CD" w:rsidRPr="009277E9" w:rsidRDefault="009D03CD" w:rsidP="009D03CD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  <w:shd w:val="clear" w:color="auto" w:fill="8EAADB" w:themeFill="accent1" w:themeFillTint="99"/>
          </w:tcPr>
          <w:p w14:paraId="7A94ED99" w14:textId="1D4B5276" w:rsidR="009D03CD" w:rsidRPr="009277E9" w:rsidRDefault="009D03CD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u w:val="single"/>
              </w:rPr>
            </w:pPr>
            <w:r w:rsidRPr="009277E9">
              <w:rPr>
                <w:b/>
                <w:bCs/>
                <w:sz w:val="24"/>
                <w:szCs w:val="24"/>
                <w:u w:val="single"/>
              </w:rPr>
              <w:t>202</w:t>
            </w:r>
            <w:r w:rsidR="009277E9" w:rsidRPr="009277E9">
              <w:rPr>
                <w:b/>
                <w:bCs/>
                <w:sz w:val="24"/>
                <w:szCs w:val="24"/>
                <w:u w:val="single"/>
              </w:rPr>
              <w:t>1</w:t>
            </w:r>
          </w:p>
        </w:tc>
      </w:tr>
      <w:tr w:rsidR="009277E9" w14:paraId="272520BB" w14:textId="77777777" w:rsidTr="006D719F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F9BCC3" w14:textId="77777777" w:rsidR="009277E9" w:rsidRPr="00E52943" w:rsidRDefault="009277E9" w:rsidP="009D03CD">
            <w:pPr>
              <w:rPr>
                <w:b w:val="0"/>
                <w:bCs w:val="0"/>
              </w:rPr>
            </w:pPr>
            <w:r w:rsidRPr="00E52943">
              <w:t>Leadership Team Kickoff Meeting</w:t>
            </w:r>
          </w:p>
          <w:p w14:paraId="6934EE8A" w14:textId="77777777" w:rsidR="009277E9" w:rsidRPr="00E52943" w:rsidRDefault="009277E9" w:rsidP="009D03CD">
            <w:pPr>
              <w:rPr>
                <w:b w:val="0"/>
                <w:bCs w:val="0"/>
              </w:rPr>
            </w:pPr>
            <w:r w:rsidRPr="00E52943">
              <w:t>QEP Proposal Request</w:t>
            </w:r>
          </w:p>
          <w:p w14:paraId="0977A6FE" w14:textId="7E85C87A" w:rsidR="00E52943" w:rsidRPr="00E52943" w:rsidRDefault="00E52943" w:rsidP="009D03CD">
            <w:r w:rsidRPr="00E52943">
              <w:t>Char</w:t>
            </w:r>
            <w:r>
              <w:t>t of Standards Draft for assignment</w:t>
            </w:r>
            <w:bookmarkStart w:id="0" w:name="_GoBack"/>
            <w:bookmarkEnd w:id="0"/>
          </w:p>
        </w:tc>
        <w:tc>
          <w:tcPr>
            <w:tcW w:w="4675" w:type="dxa"/>
          </w:tcPr>
          <w:p w14:paraId="4E4E266E" w14:textId="5E197640" w:rsidR="009277E9" w:rsidRPr="00E52943" w:rsidRDefault="009277E9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943">
              <w:t>January</w:t>
            </w:r>
          </w:p>
        </w:tc>
      </w:tr>
      <w:tr w:rsidR="009277E9" w14:paraId="2F6DE400" w14:textId="77777777" w:rsidTr="006D719F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4CA9544" w14:textId="77777777" w:rsidR="009277E9" w:rsidRPr="00E52943" w:rsidRDefault="009277E9" w:rsidP="009D03CD">
            <w:pPr>
              <w:rPr>
                <w:rFonts w:ascii="Calibri" w:eastAsia="Times New Roman" w:hAnsi="Calibri" w:cs="Helvetica"/>
                <w:b w:val="0"/>
                <w:bCs w:val="0"/>
                <w:color w:val="0A0A0A"/>
              </w:rPr>
            </w:pPr>
            <w:r w:rsidRPr="00E52943">
              <w:rPr>
                <w:rFonts w:ascii="Calibri" w:eastAsia="Times New Roman" w:hAnsi="Calibri" w:cs="Helvetica"/>
                <w:color w:val="0A0A0A"/>
              </w:rPr>
              <w:t>QEP Topic Identified</w:t>
            </w:r>
          </w:p>
          <w:p w14:paraId="67D3368A" w14:textId="7ACD2E03" w:rsidR="009277E9" w:rsidRPr="00E52943" w:rsidRDefault="009277E9" w:rsidP="009D03CD">
            <w:r w:rsidRPr="00E52943">
              <w:rPr>
                <w:rFonts w:ascii="Calibri" w:eastAsia="Times New Roman" w:hAnsi="Calibri" w:cs="Helvetica"/>
                <w:color w:val="0A0A0A"/>
              </w:rPr>
              <w:t>QEP Development Team Appointed</w:t>
            </w:r>
          </w:p>
        </w:tc>
        <w:tc>
          <w:tcPr>
            <w:tcW w:w="4675" w:type="dxa"/>
          </w:tcPr>
          <w:p w14:paraId="2CE02EBD" w14:textId="049D04A0" w:rsidR="009277E9" w:rsidRPr="00E52943" w:rsidRDefault="009277E9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943">
              <w:t>February</w:t>
            </w:r>
          </w:p>
        </w:tc>
      </w:tr>
      <w:tr w:rsidR="009277E9" w14:paraId="0CC4A2C3" w14:textId="77777777" w:rsidTr="006D719F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5312E0" w14:textId="11634C46" w:rsidR="009277E9" w:rsidRPr="00E52943" w:rsidRDefault="00E52943" w:rsidP="009D03CD">
            <w:pPr>
              <w:rPr>
                <w:rFonts w:eastAsia="Times New Roman" w:cs="Helvetica"/>
                <w:color w:val="0A0A0A"/>
              </w:rPr>
            </w:pPr>
            <w:r w:rsidRPr="00E52943">
              <w:rPr>
                <w:rFonts w:eastAsia="Times New Roman" w:cs="Helvetica"/>
                <w:color w:val="0A0A0A"/>
              </w:rPr>
              <w:t xml:space="preserve">QEP Update to </w:t>
            </w:r>
            <w:r>
              <w:rPr>
                <w:rFonts w:eastAsia="Times New Roman" w:cs="Helvetica"/>
                <w:color w:val="0A0A0A"/>
              </w:rPr>
              <w:t>the SACS Leadership Team, President’s Cabinet and the Board of Trustees</w:t>
            </w:r>
          </w:p>
        </w:tc>
        <w:tc>
          <w:tcPr>
            <w:tcW w:w="4675" w:type="dxa"/>
          </w:tcPr>
          <w:p w14:paraId="2A07EABA" w14:textId="70DC1D76" w:rsidR="009277E9" w:rsidRPr="009277E9" w:rsidRDefault="00E52943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ril</w:t>
            </w:r>
          </w:p>
        </w:tc>
      </w:tr>
      <w:tr w:rsidR="00E52943" w14:paraId="2E7F1546" w14:textId="77777777" w:rsidTr="006D719F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D08C1A" w14:textId="07DD9C51" w:rsidR="00E52943" w:rsidRPr="009277E9" w:rsidRDefault="00E52943" w:rsidP="009D03CD">
            <w:pPr>
              <w:rPr>
                <w:rFonts w:ascii="Calibri" w:eastAsia="Times New Roman" w:hAnsi="Calibri" w:cs="Helvetica"/>
                <w:color w:val="0A0A0A"/>
                <w:sz w:val="24"/>
                <w:szCs w:val="24"/>
              </w:rPr>
            </w:pPr>
            <w:r w:rsidRPr="00E52943">
              <w:rPr>
                <w:rFonts w:eastAsia="Times New Roman" w:cs="Helvetica"/>
                <w:color w:val="0A0A0A"/>
              </w:rPr>
              <w:t xml:space="preserve">QEP Update to </w:t>
            </w:r>
            <w:r>
              <w:rPr>
                <w:rFonts w:eastAsia="Times New Roman" w:cs="Helvetica"/>
                <w:color w:val="0A0A0A"/>
              </w:rPr>
              <w:t>the SACS Leadership Team, President’s Cabinet and the Board of Trustees</w:t>
            </w:r>
          </w:p>
        </w:tc>
        <w:tc>
          <w:tcPr>
            <w:tcW w:w="4675" w:type="dxa"/>
          </w:tcPr>
          <w:p w14:paraId="3F96B15B" w14:textId="77777777" w:rsidR="00E52943" w:rsidRDefault="00E52943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</w:p>
          <w:p w14:paraId="226EFDDD" w14:textId="77777777" w:rsidR="00E52943" w:rsidRDefault="00E52943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</w:t>
            </w:r>
          </w:p>
          <w:p w14:paraId="099B8662" w14:textId="08DAF600" w:rsidR="00E52943" w:rsidRPr="009277E9" w:rsidRDefault="00E52943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ember</w:t>
            </w:r>
          </w:p>
        </w:tc>
      </w:tr>
      <w:tr w:rsidR="009277E9" w14:paraId="1369DFA3" w14:textId="77777777" w:rsidTr="00E52943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8EAADB" w:themeFill="accent1" w:themeFillTint="99"/>
          </w:tcPr>
          <w:p w14:paraId="0DBCEC29" w14:textId="77777777" w:rsidR="009277E9" w:rsidRDefault="009277E9" w:rsidP="009D03CD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  <w:shd w:val="clear" w:color="auto" w:fill="8EAADB" w:themeFill="accent1" w:themeFillTint="99"/>
          </w:tcPr>
          <w:p w14:paraId="23BC8C94" w14:textId="1F042AE2" w:rsidR="009277E9" w:rsidRPr="009D03CD" w:rsidRDefault="009277E9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u w:val="single"/>
              </w:rPr>
            </w:pPr>
            <w:r w:rsidRPr="009D03CD">
              <w:rPr>
                <w:b/>
                <w:bCs/>
                <w:sz w:val="24"/>
                <w:szCs w:val="24"/>
                <w:u w:val="single"/>
              </w:rPr>
              <w:t>2022</w:t>
            </w:r>
          </w:p>
        </w:tc>
      </w:tr>
      <w:tr w:rsidR="009D03CD" w14:paraId="5B02A6E6" w14:textId="77777777" w:rsidTr="006D719F">
        <w:trPr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D46433" w14:textId="7BDB781D" w:rsidR="009D03CD" w:rsidRDefault="009D03CD" w:rsidP="009D03CD">
            <w:pPr>
              <w:rPr>
                <w:sz w:val="24"/>
                <w:szCs w:val="24"/>
              </w:rPr>
            </w:pPr>
            <w:r>
              <w:t>Compliance Certification Due</w:t>
            </w:r>
          </w:p>
        </w:tc>
        <w:tc>
          <w:tcPr>
            <w:tcW w:w="4675" w:type="dxa"/>
          </w:tcPr>
          <w:p w14:paraId="7F14C626" w14:textId="21462B15" w:rsidR="009D03CD" w:rsidRPr="00E52943" w:rsidRDefault="009D03CD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943">
              <w:t>March 1</w:t>
            </w:r>
          </w:p>
        </w:tc>
      </w:tr>
      <w:tr w:rsidR="009D03CD" w14:paraId="4195282F" w14:textId="77777777" w:rsidTr="006D719F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C9B294" w14:textId="5CF6BC5C" w:rsidR="009D03CD" w:rsidRDefault="009D03CD" w:rsidP="009D03CD">
            <w:pPr>
              <w:tabs>
                <w:tab w:val="left" w:pos="2790"/>
              </w:tabs>
              <w:rPr>
                <w:sz w:val="24"/>
                <w:szCs w:val="24"/>
              </w:rPr>
            </w:pPr>
            <w:r>
              <w:t>Off-Site Peer Review Conducted</w:t>
            </w:r>
          </w:p>
        </w:tc>
        <w:tc>
          <w:tcPr>
            <w:tcW w:w="4675" w:type="dxa"/>
          </w:tcPr>
          <w:p w14:paraId="47D49641" w14:textId="04B6A121" w:rsidR="009D03CD" w:rsidRPr="00E52943" w:rsidRDefault="009D03CD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943">
              <w:t>April 19-22</w:t>
            </w:r>
          </w:p>
        </w:tc>
      </w:tr>
      <w:tr w:rsidR="009277E9" w14:paraId="6DFB998E" w14:textId="77777777" w:rsidTr="006D719F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3B8E14" w14:textId="77777777" w:rsidR="009277E9" w:rsidRDefault="009277E9" w:rsidP="009277E9">
            <w:pPr>
              <w:rPr>
                <w:b w:val="0"/>
                <w:bCs w:val="0"/>
              </w:rPr>
            </w:pPr>
            <w:r>
              <w:t xml:space="preserve">Quality Enhancement Plan Due </w:t>
            </w:r>
          </w:p>
          <w:p w14:paraId="1233747C" w14:textId="1DC644D9" w:rsidR="009277E9" w:rsidRDefault="009277E9" w:rsidP="009277E9">
            <w:pPr>
              <w:rPr>
                <w:sz w:val="24"/>
                <w:szCs w:val="24"/>
              </w:rPr>
            </w:pPr>
            <w:r>
              <w:t>(and optional Focused Report)</w:t>
            </w:r>
          </w:p>
        </w:tc>
        <w:tc>
          <w:tcPr>
            <w:tcW w:w="4675" w:type="dxa"/>
          </w:tcPr>
          <w:p w14:paraId="5A4BF96B" w14:textId="77777777" w:rsidR="009277E9" w:rsidRPr="00E52943" w:rsidRDefault="009277E9" w:rsidP="009277E9">
            <w:pPr>
              <w:tabs>
                <w:tab w:val="left" w:pos="153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943">
              <w:t>4-6 weeks in advance of On-site Review</w:t>
            </w:r>
          </w:p>
          <w:p w14:paraId="5B08719E" w14:textId="2FAC6DBE" w:rsidR="009277E9" w:rsidRPr="00E52943" w:rsidRDefault="009277E9" w:rsidP="00927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  <w:r w:rsidRPr="00E52943">
              <w:t>August 31, 2022</w:t>
            </w:r>
          </w:p>
        </w:tc>
      </w:tr>
      <w:tr w:rsidR="009277E9" w14:paraId="7C5AE70E" w14:textId="77777777" w:rsidTr="009D03CD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3ED0A6" w14:textId="04FACCC5" w:rsidR="009277E9" w:rsidRDefault="009277E9" w:rsidP="009277E9">
            <w:pPr>
              <w:rPr>
                <w:sz w:val="24"/>
                <w:szCs w:val="24"/>
              </w:rPr>
            </w:pPr>
            <w:r>
              <w:t>On-Site Peer Review Conducted</w:t>
            </w:r>
          </w:p>
        </w:tc>
        <w:tc>
          <w:tcPr>
            <w:tcW w:w="4675" w:type="dxa"/>
          </w:tcPr>
          <w:p w14:paraId="4CD75814" w14:textId="248E64A1" w:rsidR="009277E9" w:rsidRPr="00E52943" w:rsidRDefault="009277E9" w:rsidP="009277E9">
            <w:pPr>
              <w:tabs>
                <w:tab w:val="left" w:pos="153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943">
              <w:t>Oct. 10-13</w:t>
            </w:r>
          </w:p>
        </w:tc>
      </w:tr>
      <w:tr w:rsidR="009D03CD" w14:paraId="37018A8D" w14:textId="77777777" w:rsidTr="00E52943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B0E798" w14:textId="77777777" w:rsidR="009D03CD" w:rsidRDefault="009D03CD" w:rsidP="009D03CD"/>
        </w:tc>
        <w:tc>
          <w:tcPr>
            <w:tcW w:w="4675" w:type="dxa"/>
          </w:tcPr>
          <w:p w14:paraId="3EB16878" w14:textId="1FBF760C" w:rsidR="009D03CD" w:rsidRPr="00E52943" w:rsidRDefault="009D03CD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u w:val="single"/>
              </w:rPr>
            </w:pPr>
            <w:r w:rsidRPr="00E52943">
              <w:rPr>
                <w:b/>
                <w:bCs/>
                <w:u w:val="single"/>
              </w:rPr>
              <w:t>2023</w:t>
            </w:r>
          </w:p>
        </w:tc>
      </w:tr>
      <w:tr w:rsidR="009D03CD" w14:paraId="65405C57" w14:textId="77777777" w:rsidTr="006D719F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9213AB" w14:textId="56841906" w:rsidR="009D03CD" w:rsidRDefault="009D03CD" w:rsidP="009D03CD">
            <w:r>
              <w:t>Review by the Commission on Colleges</w:t>
            </w:r>
          </w:p>
        </w:tc>
        <w:tc>
          <w:tcPr>
            <w:tcW w:w="4675" w:type="dxa"/>
          </w:tcPr>
          <w:p w14:paraId="76097E54" w14:textId="270D9ED0" w:rsidR="009D03CD" w:rsidRPr="00E52943" w:rsidRDefault="009D03CD" w:rsidP="009D03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943">
              <w:t>June (Summer) meeting</w:t>
            </w:r>
          </w:p>
        </w:tc>
      </w:tr>
    </w:tbl>
    <w:p w14:paraId="5ACFB36B" w14:textId="3510E4E9" w:rsidR="009D03CD" w:rsidRPr="009D03CD" w:rsidRDefault="006D719F" w:rsidP="009D03CD">
      <w:pPr>
        <w:rPr>
          <w:b/>
          <w:bCs/>
          <w:sz w:val="24"/>
          <w:szCs w:val="24"/>
        </w:rPr>
      </w:pPr>
      <w:r w:rsidRPr="006D719F">
        <w:rPr>
          <w:b/>
          <w:bCs/>
          <w:sz w:val="24"/>
          <w:szCs w:val="24"/>
          <w:highlight w:val="yellow"/>
        </w:rPr>
        <w:t>*</w:t>
      </w:r>
      <w:r w:rsidR="009D03CD" w:rsidRPr="006D719F">
        <w:rPr>
          <w:b/>
          <w:bCs/>
          <w:sz w:val="24"/>
          <w:szCs w:val="24"/>
          <w:highlight w:val="yellow"/>
        </w:rPr>
        <w:t>Track A: Institutions offering only undergraduate programs</w:t>
      </w:r>
    </w:p>
    <w:p w14:paraId="32BEBFC5" w14:textId="77777777" w:rsidR="009D03CD" w:rsidRPr="009D03CD" w:rsidRDefault="009D03CD" w:rsidP="009D03CD">
      <w:pPr>
        <w:rPr>
          <w:sz w:val="24"/>
          <w:szCs w:val="24"/>
        </w:rPr>
      </w:pPr>
    </w:p>
    <w:sectPr w:rsidR="009D03CD" w:rsidRPr="009D03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Tc3NDIyMzIwNDJW0lEKTi0uzszPAykwrAUAOTjOICwAAAA="/>
  </w:docVars>
  <w:rsids>
    <w:rsidRoot w:val="009D03CD"/>
    <w:rsid w:val="006D719F"/>
    <w:rsid w:val="00797D70"/>
    <w:rsid w:val="009277E9"/>
    <w:rsid w:val="009D03CD"/>
    <w:rsid w:val="00AA1D62"/>
    <w:rsid w:val="00E52943"/>
    <w:rsid w:val="00F57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738CC"/>
  <w15:chartTrackingRefBased/>
  <w15:docId w15:val="{0CA9E25E-24B0-4F5D-9ED5-9645E987C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0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9D03C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Heckstall</dc:creator>
  <cp:keywords/>
  <dc:description/>
  <cp:lastModifiedBy>Jaime Heckstall</cp:lastModifiedBy>
  <cp:revision>2</cp:revision>
  <dcterms:created xsi:type="dcterms:W3CDTF">2021-01-05T21:28:00Z</dcterms:created>
  <dcterms:modified xsi:type="dcterms:W3CDTF">2021-01-05T21:28:00Z</dcterms:modified>
</cp:coreProperties>
</file>